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BE537F" w14:textId="031B2EA7" w:rsidR="00AA6816" w:rsidRDefault="00582402" w:rsidP="00AA6816">
      <w:pPr>
        <w:pStyle w:val="Heading1"/>
        <w:rPr>
          <w:lang w:val="en-NZ"/>
        </w:rPr>
      </w:pPr>
      <w:r>
        <w:rPr>
          <w:lang w:val="en-NZ"/>
        </w:rPr>
        <w:t>University</w:t>
      </w:r>
      <w:bookmarkStart w:id="0" w:name="_GoBack"/>
      <w:bookmarkEnd w:id="0"/>
      <w:r w:rsidR="00AA6816">
        <w:rPr>
          <w:lang w:val="en-NZ"/>
        </w:rPr>
        <w:t xml:space="preserve"> Publications Database Data Dictionary</w:t>
      </w:r>
    </w:p>
    <w:p w14:paraId="3495F798" w14:textId="77777777" w:rsidR="00AA6816" w:rsidRDefault="00AA6816" w:rsidP="00AA6816">
      <w:pPr>
        <w:rPr>
          <w:lang w:val="en-NZ"/>
        </w:rPr>
      </w:pPr>
    </w:p>
    <w:p w14:paraId="78484E7E" w14:textId="77777777" w:rsidR="00AA6816" w:rsidRDefault="00AA6816" w:rsidP="00AA6816">
      <w:pPr>
        <w:rPr>
          <w:lang w:val="en-NZ"/>
        </w:rPr>
      </w:pPr>
      <w:r>
        <w:rPr>
          <w:lang w:val="en-NZ"/>
        </w:rPr>
        <w:t>Note: data types for foreign keys are not listed.</w:t>
      </w:r>
    </w:p>
    <w:p w14:paraId="08F83488" w14:textId="77777777" w:rsidR="00AA6816" w:rsidRDefault="00AA6816" w:rsidP="00AA6816">
      <w:pPr>
        <w:rPr>
          <w:lang w:val="en-NZ"/>
        </w:rPr>
      </w:pPr>
    </w:p>
    <w:p w14:paraId="35040984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JOURNAL</w:t>
      </w:r>
    </w:p>
    <w:p w14:paraId="76EDEB0F" w14:textId="77777777" w:rsidR="00AA6816" w:rsidRDefault="00AA6816" w:rsidP="00AA6816">
      <w:pPr>
        <w:rPr>
          <w:lang w:val="en-NZ"/>
        </w:rPr>
      </w:pPr>
      <w:r>
        <w:rPr>
          <w:lang w:val="en-NZ"/>
        </w:rPr>
        <w:t xml:space="preserve">ISSN 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char (15)</w:t>
      </w:r>
    </w:p>
    <w:p w14:paraId="205FA40C" w14:textId="77777777" w:rsidR="00AA6816" w:rsidRDefault="00AA6816" w:rsidP="00AA6816">
      <w:pPr>
        <w:rPr>
          <w:lang w:val="en-NZ"/>
        </w:rPr>
      </w:pPr>
      <w:r>
        <w:rPr>
          <w:lang w:val="en-NZ"/>
        </w:rPr>
        <w:t>Publisher</w:t>
      </w:r>
      <w:r>
        <w:rPr>
          <w:lang w:val="en-NZ"/>
        </w:rPr>
        <w:tab/>
      </w:r>
      <w:r>
        <w:rPr>
          <w:lang w:val="en-NZ"/>
        </w:rPr>
        <w:tab/>
        <w:t>varchar (32)</w:t>
      </w:r>
    </w:p>
    <w:p w14:paraId="1025351B" w14:textId="77777777" w:rsidR="00AA6816" w:rsidRDefault="00AA6816" w:rsidP="00AA6816">
      <w:pPr>
        <w:rPr>
          <w:lang w:val="en-NZ"/>
        </w:rPr>
      </w:pPr>
    </w:p>
    <w:p w14:paraId="7E7310FD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JOURNAL_NAME</w:t>
      </w:r>
      <w:r>
        <w:rPr>
          <w:lang w:val="en-NZ"/>
        </w:rPr>
        <w:tab/>
      </w:r>
    </w:p>
    <w:p w14:paraId="1F5FC55B" w14:textId="77777777" w:rsidR="00AA6816" w:rsidRDefault="00AA6816" w:rsidP="00AA6816">
      <w:pPr>
        <w:rPr>
          <w:lang w:val="en-NZ"/>
        </w:rPr>
      </w:pPr>
      <w:r>
        <w:rPr>
          <w:lang w:val="en-NZ"/>
        </w:rPr>
        <w:t>ISSN</w:t>
      </w:r>
    </w:p>
    <w:p w14:paraId="3822E8E2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DateFrom</w:t>
      </w:r>
      <w:proofErr w:type="spellEnd"/>
      <w:r>
        <w:rPr>
          <w:lang w:val="en-NZ"/>
        </w:rPr>
        <w:tab/>
      </w:r>
      <w:r>
        <w:rPr>
          <w:lang w:val="en-NZ"/>
        </w:rPr>
        <w:tab/>
        <w:t>date</w:t>
      </w:r>
    </w:p>
    <w:p w14:paraId="2E4D021D" w14:textId="77777777" w:rsidR="00AA6816" w:rsidRDefault="00AA6816" w:rsidP="00AA6816">
      <w:pPr>
        <w:rPr>
          <w:lang w:val="en-NZ"/>
        </w:rPr>
      </w:pPr>
      <w:r>
        <w:rPr>
          <w:lang w:val="en-NZ"/>
        </w:rPr>
        <w:t>Name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varchar (64)</w:t>
      </w:r>
    </w:p>
    <w:p w14:paraId="5B56EE79" w14:textId="77777777" w:rsidR="00AA6816" w:rsidRDefault="00AA6816" w:rsidP="00AA6816">
      <w:pPr>
        <w:rPr>
          <w:lang w:val="en-NZ"/>
        </w:rPr>
      </w:pPr>
    </w:p>
    <w:p w14:paraId="31076CED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IMPACT_FACTOR</w:t>
      </w:r>
    </w:p>
    <w:p w14:paraId="04EA9931" w14:textId="77777777" w:rsidR="00AA6816" w:rsidRDefault="00AA6816" w:rsidP="00AA6816">
      <w:pPr>
        <w:rPr>
          <w:lang w:val="en-NZ"/>
        </w:rPr>
      </w:pPr>
      <w:r>
        <w:rPr>
          <w:lang w:val="en-NZ"/>
        </w:rPr>
        <w:t>ISSN</w:t>
      </w:r>
    </w:p>
    <w:p w14:paraId="37039F27" w14:textId="77777777" w:rsidR="00AA6816" w:rsidRDefault="00AA6816" w:rsidP="00AA6816">
      <w:pPr>
        <w:rPr>
          <w:lang w:val="en-NZ"/>
        </w:rPr>
      </w:pPr>
      <w:r>
        <w:rPr>
          <w:lang w:val="en-NZ"/>
        </w:rPr>
        <w:t>Year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integer</w:t>
      </w:r>
    </w:p>
    <w:p w14:paraId="20FD7768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ImpactFactor</w:t>
      </w:r>
      <w:proofErr w:type="spellEnd"/>
      <w:r>
        <w:rPr>
          <w:lang w:val="en-NZ"/>
        </w:rPr>
        <w:tab/>
      </w:r>
      <w:r>
        <w:rPr>
          <w:lang w:val="en-NZ"/>
        </w:rPr>
        <w:tab/>
        <w:t>numeric</w:t>
      </w:r>
    </w:p>
    <w:p w14:paraId="36DA9B43" w14:textId="77777777" w:rsidR="00AA6816" w:rsidRDefault="00AA6816" w:rsidP="00AA6816">
      <w:pPr>
        <w:rPr>
          <w:lang w:val="en-NZ"/>
        </w:rPr>
      </w:pPr>
    </w:p>
    <w:p w14:paraId="7B8321F1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RESEARCHER</w:t>
      </w:r>
    </w:p>
    <w:p w14:paraId="70BA1B20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ResearcherID</w:t>
      </w:r>
      <w:proofErr w:type="spellEnd"/>
      <w:r>
        <w:rPr>
          <w:lang w:val="en-NZ"/>
        </w:rPr>
        <w:tab/>
      </w:r>
      <w:r>
        <w:rPr>
          <w:lang w:val="en-NZ"/>
        </w:rPr>
        <w:tab/>
        <w:t>varchar (66)</w:t>
      </w:r>
    </w:p>
    <w:p w14:paraId="2EAF8F24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GivenName</w:t>
      </w:r>
      <w:proofErr w:type="spellEnd"/>
      <w:r>
        <w:rPr>
          <w:lang w:val="en-NZ"/>
        </w:rPr>
        <w:tab/>
      </w:r>
      <w:r>
        <w:rPr>
          <w:lang w:val="en-NZ"/>
        </w:rPr>
        <w:tab/>
        <w:t>varchar (64)</w:t>
      </w:r>
    </w:p>
    <w:p w14:paraId="20131CF1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FamilyName</w:t>
      </w:r>
      <w:proofErr w:type="spellEnd"/>
      <w:r>
        <w:rPr>
          <w:lang w:val="en-NZ"/>
        </w:rPr>
        <w:tab/>
      </w:r>
      <w:r>
        <w:rPr>
          <w:lang w:val="en-NZ"/>
        </w:rPr>
        <w:tab/>
        <w:t>varchar (64)</w:t>
      </w:r>
    </w:p>
    <w:p w14:paraId="1849FA42" w14:textId="77777777" w:rsidR="00AA6816" w:rsidRDefault="00AA6816" w:rsidP="00AA6816">
      <w:pPr>
        <w:rPr>
          <w:lang w:val="en-NZ"/>
        </w:rPr>
      </w:pPr>
      <w:r>
        <w:rPr>
          <w:lang w:val="en-NZ"/>
        </w:rPr>
        <w:t>Title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varchar (16)</w:t>
      </w:r>
    </w:p>
    <w:p w14:paraId="69126BFF" w14:textId="77777777" w:rsidR="00AA6816" w:rsidRDefault="00AA6816" w:rsidP="00AA6816">
      <w:pPr>
        <w:rPr>
          <w:lang w:val="en-NZ"/>
        </w:rPr>
      </w:pPr>
    </w:p>
    <w:p w14:paraId="02C6146B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RESEARCHER_CONTACT</w:t>
      </w:r>
    </w:p>
    <w:p w14:paraId="040A0D3D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ResearcherID</w:t>
      </w:r>
      <w:proofErr w:type="spellEnd"/>
    </w:p>
    <w:p w14:paraId="10AA91C4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ContactDetail</w:t>
      </w:r>
      <w:proofErr w:type="spellEnd"/>
      <w:r>
        <w:rPr>
          <w:lang w:val="en-NZ"/>
        </w:rPr>
        <w:tab/>
      </w:r>
      <w:r>
        <w:rPr>
          <w:lang w:val="en-NZ"/>
        </w:rPr>
        <w:tab/>
        <w:t>varchar (64)</w:t>
      </w:r>
    </w:p>
    <w:p w14:paraId="7AA6C3F0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ContactType</w:t>
      </w:r>
      <w:proofErr w:type="spellEnd"/>
      <w:r>
        <w:rPr>
          <w:lang w:val="en-NZ"/>
        </w:rPr>
        <w:tab/>
      </w:r>
      <w:r>
        <w:rPr>
          <w:lang w:val="en-NZ"/>
        </w:rPr>
        <w:tab/>
        <w:t>varchar (64)</w:t>
      </w:r>
    </w:p>
    <w:p w14:paraId="6AB7C489" w14:textId="77777777" w:rsidR="00AA6816" w:rsidRDefault="00AA6816" w:rsidP="00AA6816">
      <w:pPr>
        <w:rPr>
          <w:lang w:val="en-NZ"/>
        </w:rPr>
      </w:pPr>
    </w:p>
    <w:p w14:paraId="26FBA50C" w14:textId="77777777" w:rsidR="00AA6816" w:rsidRDefault="00AA6816" w:rsidP="00AA6816">
      <w:pPr>
        <w:rPr>
          <w:lang w:val="en-NZ"/>
        </w:rPr>
      </w:pPr>
    </w:p>
    <w:p w14:paraId="1EF778B4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INSTITUTION</w:t>
      </w:r>
    </w:p>
    <w:p w14:paraId="16DE65D6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InstitutionID</w:t>
      </w:r>
      <w:proofErr w:type="spellEnd"/>
      <w:r>
        <w:rPr>
          <w:lang w:val="en-NZ"/>
        </w:rPr>
        <w:tab/>
      </w:r>
      <w:r>
        <w:rPr>
          <w:lang w:val="en-NZ"/>
        </w:rPr>
        <w:tab/>
        <w:t>integer</w:t>
      </w:r>
    </w:p>
    <w:p w14:paraId="6CF5916A" w14:textId="77777777" w:rsidR="00AA6816" w:rsidRDefault="00AA6816" w:rsidP="00AA6816">
      <w:pPr>
        <w:rPr>
          <w:lang w:val="en-NZ"/>
        </w:rPr>
      </w:pPr>
      <w:r>
        <w:rPr>
          <w:lang w:val="en-NZ"/>
        </w:rPr>
        <w:t>Name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varchar (64)</w:t>
      </w:r>
    </w:p>
    <w:p w14:paraId="23D88513" w14:textId="77777777" w:rsidR="00AA6816" w:rsidRDefault="00AA6816" w:rsidP="00AA6816">
      <w:pPr>
        <w:rPr>
          <w:lang w:val="en-NZ"/>
        </w:rPr>
      </w:pPr>
      <w:r>
        <w:rPr>
          <w:lang w:val="en-NZ"/>
        </w:rPr>
        <w:t>Country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varchar (64)</w:t>
      </w:r>
    </w:p>
    <w:p w14:paraId="4475DD3A" w14:textId="77777777" w:rsidR="00AA6816" w:rsidRDefault="00AA6816" w:rsidP="00AA6816">
      <w:pPr>
        <w:rPr>
          <w:lang w:val="en-NZ"/>
        </w:rPr>
      </w:pPr>
    </w:p>
    <w:p w14:paraId="78B4E42A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RESEARCHER_INSTITUTION</w:t>
      </w:r>
    </w:p>
    <w:p w14:paraId="4EA22741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InstitutionID</w:t>
      </w:r>
      <w:proofErr w:type="spellEnd"/>
    </w:p>
    <w:p w14:paraId="3DC8B62A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ResearcherID</w:t>
      </w:r>
      <w:proofErr w:type="spellEnd"/>
    </w:p>
    <w:p w14:paraId="58014305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DateCommenced</w:t>
      </w:r>
      <w:proofErr w:type="spellEnd"/>
      <w:r>
        <w:rPr>
          <w:lang w:val="en-NZ"/>
        </w:rPr>
        <w:tab/>
        <w:t>date</w:t>
      </w:r>
    </w:p>
    <w:p w14:paraId="437507E2" w14:textId="77777777" w:rsidR="00AA6816" w:rsidRDefault="00AA6816" w:rsidP="00AA6816">
      <w:pPr>
        <w:rPr>
          <w:lang w:val="en-NZ"/>
        </w:rPr>
      </w:pPr>
    </w:p>
    <w:p w14:paraId="7BBC469C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PAPER</w:t>
      </w:r>
    </w:p>
    <w:p w14:paraId="00EDC2E4" w14:textId="77777777" w:rsidR="00AA6816" w:rsidRDefault="00AA6816" w:rsidP="00AA6816">
      <w:pPr>
        <w:rPr>
          <w:lang w:val="en-NZ"/>
        </w:rPr>
      </w:pPr>
      <w:r>
        <w:rPr>
          <w:lang w:val="en-NZ"/>
        </w:rPr>
        <w:t>DOI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varchar (25)</w:t>
      </w:r>
    </w:p>
    <w:p w14:paraId="3C5A4DD1" w14:textId="77777777" w:rsidR="00AA6816" w:rsidRDefault="00AA6816" w:rsidP="00AA6816">
      <w:pPr>
        <w:rPr>
          <w:lang w:val="en-NZ"/>
        </w:rPr>
      </w:pPr>
      <w:r>
        <w:rPr>
          <w:lang w:val="en-NZ"/>
        </w:rPr>
        <w:t>ISSN</w:t>
      </w:r>
    </w:p>
    <w:p w14:paraId="6F680C1D" w14:textId="77777777" w:rsidR="00AA6816" w:rsidRDefault="00AA6816" w:rsidP="00AA6816">
      <w:pPr>
        <w:rPr>
          <w:lang w:val="en-NZ"/>
        </w:rPr>
      </w:pPr>
      <w:r>
        <w:rPr>
          <w:lang w:val="en-NZ"/>
        </w:rPr>
        <w:t>Title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varchar (256)</w:t>
      </w:r>
    </w:p>
    <w:p w14:paraId="05A59AE4" w14:textId="77777777" w:rsidR="00AA6816" w:rsidRDefault="00AA6816" w:rsidP="00AA6816">
      <w:pPr>
        <w:rPr>
          <w:lang w:val="en-NZ"/>
        </w:rPr>
      </w:pPr>
      <w:r>
        <w:rPr>
          <w:lang w:val="en-NZ"/>
        </w:rPr>
        <w:t>Volume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integer</w:t>
      </w:r>
    </w:p>
    <w:p w14:paraId="3D33D51A" w14:textId="77777777" w:rsidR="00AA6816" w:rsidRDefault="00AA6816" w:rsidP="00AA6816">
      <w:pPr>
        <w:rPr>
          <w:lang w:val="en-NZ"/>
        </w:rPr>
      </w:pPr>
      <w:r>
        <w:rPr>
          <w:lang w:val="en-NZ"/>
        </w:rPr>
        <w:t>Issue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integer</w:t>
      </w:r>
    </w:p>
    <w:p w14:paraId="088309BC" w14:textId="77777777" w:rsidR="00AA6816" w:rsidRDefault="00AA6816" w:rsidP="00AA6816">
      <w:pPr>
        <w:rPr>
          <w:lang w:val="en-NZ"/>
        </w:rPr>
      </w:pPr>
      <w:r>
        <w:rPr>
          <w:lang w:val="en-NZ"/>
        </w:rPr>
        <w:t>Pages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 xml:space="preserve">varchar </w:t>
      </w:r>
      <w:proofErr w:type="gramStart"/>
      <w:r>
        <w:rPr>
          <w:lang w:val="en-NZ"/>
        </w:rPr>
        <w:t>( 12</w:t>
      </w:r>
      <w:proofErr w:type="gramEnd"/>
      <w:r>
        <w:rPr>
          <w:lang w:val="en-NZ"/>
        </w:rPr>
        <w:t>)</w:t>
      </w:r>
    </w:p>
    <w:p w14:paraId="2619291F" w14:textId="77777777" w:rsidR="00AA6816" w:rsidRDefault="00AA6816" w:rsidP="00AA6816">
      <w:pPr>
        <w:rPr>
          <w:lang w:val="en-NZ"/>
        </w:rPr>
      </w:pPr>
      <w:r>
        <w:rPr>
          <w:lang w:val="en-NZ"/>
        </w:rPr>
        <w:t>Year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integer</w:t>
      </w:r>
    </w:p>
    <w:p w14:paraId="2E4B4A1A" w14:textId="77777777" w:rsidR="00AA6816" w:rsidRDefault="00AA6816" w:rsidP="00AA6816">
      <w:pPr>
        <w:rPr>
          <w:lang w:val="en-NZ"/>
        </w:rPr>
      </w:pPr>
    </w:p>
    <w:p w14:paraId="196697FF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RESEARCHER_PAPER</w:t>
      </w:r>
    </w:p>
    <w:p w14:paraId="0FE1CF3B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ResearcherID</w:t>
      </w:r>
      <w:proofErr w:type="spellEnd"/>
    </w:p>
    <w:p w14:paraId="64D7C9BF" w14:textId="77777777" w:rsidR="00AA6816" w:rsidRDefault="00AA6816" w:rsidP="00AA6816">
      <w:pPr>
        <w:rPr>
          <w:lang w:val="en-NZ"/>
        </w:rPr>
      </w:pPr>
      <w:r>
        <w:rPr>
          <w:lang w:val="en-NZ"/>
        </w:rPr>
        <w:t>DOI</w:t>
      </w:r>
    </w:p>
    <w:p w14:paraId="456390E2" w14:textId="77777777" w:rsidR="00AA6816" w:rsidRDefault="00AA6816" w:rsidP="00AA6816">
      <w:pPr>
        <w:rPr>
          <w:lang w:val="en-NZ"/>
        </w:rPr>
      </w:pPr>
    </w:p>
    <w:p w14:paraId="17BA088B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FIELD_OF_STUDY</w:t>
      </w:r>
    </w:p>
    <w:p w14:paraId="56E67930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FieldCode</w:t>
      </w:r>
      <w:proofErr w:type="spellEnd"/>
      <w:r>
        <w:rPr>
          <w:lang w:val="en-NZ"/>
        </w:rPr>
        <w:tab/>
      </w:r>
      <w:r>
        <w:rPr>
          <w:lang w:val="en-NZ"/>
        </w:rPr>
        <w:tab/>
        <w:t xml:space="preserve">varchar </w:t>
      </w:r>
      <w:proofErr w:type="gramStart"/>
      <w:r>
        <w:rPr>
          <w:lang w:val="en-NZ"/>
        </w:rPr>
        <w:t>( 12</w:t>
      </w:r>
      <w:proofErr w:type="gramEnd"/>
      <w:r>
        <w:rPr>
          <w:lang w:val="en-NZ"/>
        </w:rPr>
        <w:t>)</w:t>
      </w:r>
    </w:p>
    <w:p w14:paraId="62C40538" w14:textId="77777777" w:rsidR="00AA6816" w:rsidRDefault="00AA6816" w:rsidP="00AA6816">
      <w:pPr>
        <w:rPr>
          <w:lang w:val="en-NZ"/>
        </w:rPr>
      </w:pPr>
      <w:r>
        <w:rPr>
          <w:lang w:val="en-NZ"/>
        </w:rPr>
        <w:t>Name</w:t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  <w:t>varchar (64)</w:t>
      </w:r>
    </w:p>
    <w:p w14:paraId="15092CEF" w14:textId="77777777" w:rsidR="00AA6816" w:rsidRDefault="00AA6816" w:rsidP="00AA6816">
      <w:pPr>
        <w:rPr>
          <w:lang w:val="en-NZ"/>
        </w:rPr>
      </w:pPr>
      <w:r>
        <w:rPr>
          <w:lang w:val="en-NZ"/>
        </w:rPr>
        <w:t>Description</w:t>
      </w:r>
      <w:r>
        <w:rPr>
          <w:lang w:val="en-NZ"/>
        </w:rPr>
        <w:tab/>
      </w:r>
      <w:r>
        <w:rPr>
          <w:lang w:val="en-NZ"/>
        </w:rPr>
        <w:tab/>
        <w:t>text</w:t>
      </w:r>
    </w:p>
    <w:p w14:paraId="1C0D7C68" w14:textId="77777777" w:rsidR="00AA6816" w:rsidRDefault="00AA6816" w:rsidP="00AA6816">
      <w:pPr>
        <w:rPr>
          <w:lang w:val="en-NZ"/>
        </w:rPr>
      </w:pPr>
    </w:p>
    <w:p w14:paraId="4C6A625E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lastRenderedPageBreak/>
        <w:t>RESEARCHER_FIELD_OF_STUDY</w:t>
      </w:r>
    </w:p>
    <w:p w14:paraId="284CA005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ResearcherID</w:t>
      </w:r>
      <w:proofErr w:type="spellEnd"/>
    </w:p>
    <w:p w14:paraId="1EA39A90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FieldCode</w:t>
      </w:r>
      <w:proofErr w:type="spellEnd"/>
    </w:p>
    <w:p w14:paraId="056D4961" w14:textId="77777777" w:rsidR="00AA6816" w:rsidRDefault="00AA6816" w:rsidP="00AA6816">
      <w:pPr>
        <w:rPr>
          <w:lang w:val="en-NZ"/>
        </w:rPr>
      </w:pPr>
    </w:p>
    <w:p w14:paraId="4CA4B128" w14:textId="77777777" w:rsidR="00AA6816" w:rsidRDefault="00AA6816" w:rsidP="00AA6816">
      <w:pPr>
        <w:pStyle w:val="Heading2"/>
        <w:rPr>
          <w:lang w:val="en-NZ"/>
        </w:rPr>
      </w:pPr>
      <w:r>
        <w:rPr>
          <w:lang w:val="en-NZ"/>
        </w:rPr>
        <w:t>JOURNAL_FIELD_OF_STUDY</w:t>
      </w:r>
    </w:p>
    <w:p w14:paraId="652D17BB" w14:textId="77777777" w:rsidR="00AA6816" w:rsidRDefault="00AA6816" w:rsidP="00AA6816">
      <w:pPr>
        <w:rPr>
          <w:lang w:val="en-NZ"/>
        </w:rPr>
      </w:pPr>
      <w:r>
        <w:rPr>
          <w:lang w:val="en-NZ"/>
        </w:rPr>
        <w:t>ISSN</w:t>
      </w:r>
    </w:p>
    <w:p w14:paraId="0DF456B9" w14:textId="77777777" w:rsidR="00AA6816" w:rsidRDefault="00AA6816" w:rsidP="00AA6816">
      <w:pPr>
        <w:rPr>
          <w:lang w:val="en-NZ"/>
        </w:rPr>
      </w:pPr>
      <w:proofErr w:type="spellStart"/>
      <w:r>
        <w:rPr>
          <w:lang w:val="en-NZ"/>
        </w:rPr>
        <w:t>FieldCode</w:t>
      </w:r>
      <w:proofErr w:type="spellEnd"/>
    </w:p>
    <w:p w14:paraId="71AFBF5C" w14:textId="77777777" w:rsidR="00AA6816" w:rsidRPr="007C0BB2" w:rsidRDefault="00AA6816" w:rsidP="00AA6816">
      <w:pPr>
        <w:rPr>
          <w:lang w:val="en-NZ"/>
        </w:rPr>
      </w:pPr>
    </w:p>
    <w:p w14:paraId="52E26724" w14:textId="77777777" w:rsidR="00D3102D" w:rsidRDefault="00D3102D"/>
    <w:sectPr w:rsidR="00D310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wNDM2NTQ2NTY3MDJV0lEKTi0uzszPAykwqgUAu9zTsSwAAAA="/>
  </w:docVars>
  <w:rsids>
    <w:rsidRoot w:val="00AA6816"/>
    <w:rsid w:val="00582402"/>
    <w:rsid w:val="00AA6816"/>
    <w:rsid w:val="00D31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2CF77"/>
  <w15:chartTrackingRefBased/>
  <w15:docId w15:val="{574776E7-BA68-4319-A591-27ED98D14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6816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68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68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68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A681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hir Ahmad</dc:creator>
  <cp:keywords/>
  <dc:description/>
  <cp:lastModifiedBy>Saghir Ahmad</cp:lastModifiedBy>
  <cp:revision>2</cp:revision>
  <dcterms:created xsi:type="dcterms:W3CDTF">2019-03-11T22:19:00Z</dcterms:created>
  <dcterms:modified xsi:type="dcterms:W3CDTF">2019-03-11T22:25:00Z</dcterms:modified>
</cp:coreProperties>
</file>